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7056" w14:textId="4F214323" w:rsidR="0087424D" w:rsidRDefault="005615AA" w:rsidP="005615AA">
      <w:pPr>
        <w:pStyle w:val="Textoindependiente"/>
        <w:spacing w:before="69"/>
        <w:ind w:left="102"/>
        <w:jc w:val="right"/>
      </w:pPr>
      <w:r>
        <w:t xml:space="preserve">Punta Arenas, </w:t>
      </w:r>
      <w:r w:rsidR="00452CCF">
        <w:t>19 de enero de 2021</w:t>
      </w:r>
    </w:p>
    <w:p w14:paraId="132B73FA" w14:textId="77777777" w:rsidR="0087424D" w:rsidRDefault="0087424D">
      <w:pPr>
        <w:pStyle w:val="Textoindependiente"/>
        <w:spacing w:before="5"/>
      </w:pPr>
    </w:p>
    <w:p w14:paraId="050D0468" w14:textId="767E89B9" w:rsidR="0087424D" w:rsidRDefault="004105FF">
      <w:pPr>
        <w:pStyle w:val="Ttulo1"/>
      </w:pPr>
      <w:r>
        <w:t>Señores</w:t>
      </w:r>
      <w:r w:rsidR="003346DF">
        <w:t xml:space="preserve"> (as)</w:t>
      </w:r>
    </w:p>
    <w:p w14:paraId="1235EC18" w14:textId="0C10A9DF" w:rsidR="003346DF" w:rsidRDefault="003346DF" w:rsidP="003346DF">
      <w:pPr>
        <w:spacing w:before="1"/>
        <w:ind w:left="102" w:right="3060"/>
        <w:rPr>
          <w:b/>
          <w:sz w:val="24"/>
        </w:rPr>
      </w:pPr>
      <w:r w:rsidRPr="003346DF">
        <w:rPr>
          <w:b/>
          <w:sz w:val="24"/>
        </w:rPr>
        <w:t xml:space="preserve">Revista Andaluza de Medicina del </w:t>
      </w:r>
      <w:r>
        <w:rPr>
          <w:b/>
          <w:sz w:val="24"/>
        </w:rPr>
        <w:t>D</w:t>
      </w:r>
      <w:r w:rsidRPr="003346DF">
        <w:rPr>
          <w:b/>
          <w:sz w:val="24"/>
        </w:rPr>
        <w:t xml:space="preserve">eporte (RAMD) </w:t>
      </w:r>
    </w:p>
    <w:p w14:paraId="36FA97AA" w14:textId="79DF4613" w:rsidR="0087424D" w:rsidRDefault="003346DF">
      <w:pPr>
        <w:ind w:left="102"/>
        <w:rPr>
          <w:b/>
          <w:sz w:val="24"/>
        </w:rPr>
      </w:pPr>
      <w:r>
        <w:rPr>
          <w:b/>
          <w:sz w:val="24"/>
        </w:rPr>
        <w:t>Sevilla, España</w:t>
      </w:r>
    </w:p>
    <w:p w14:paraId="469935CA" w14:textId="7EE3BDAC" w:rsidR="0087424D" w:rsidRPr="003346DF" w:rsidRDefault="003346DF">
      <w:pPr>
        <w:ind w:left="102"/>
        <w:rPr>
          <w:b/>
          <w:sz w:val="24"/>
          <w:u w:val="single"/>
        </w:rPr>
      </w:pPr>
      <w:r w:rsidRPr="003346DF">
        <w:rPr>
          <w:b/>
          <w:sz w:val="24"/>
          <w:u w:val="single"/>
        </w:rPr>
        <w:t>Presente:</w:t>
      </w:r>
    </w:p>
    <w:p w14:paraId="01F072EA" w14:textId="77777777" w:rsidR="003346DF" w:rsidRDefault="003346DF">
      <w:pPr>
        <w:ind w:left="102"/>
        <w:rPr>
          <w:b/>
          <w:sz w:val="24"/>
        </w:rPr>
      </w:pPr>
    </w:p>
    <w:p w14:paraId="7EB168D6" w14:textId="77777777" w:rsidR="0087424D" w:rsidRDefault="0087424D">
      <w:pPr>
        <w:pStyle w:val="Textoindependiente"/>
        <w:spacing w:before="8"/>
        <w:rPr>
          <w:b/>
          <w:sz w:val="15"/>
        </w:rPr>
      </w:pPr>
    </w:p>
    <w:p w14:paraId="770FCD81" w14:textId="55A73A73" w:rsidR="0087424D" w:rsidRDefault="004105FF">
      <w:pPr>
        <w:pStyle w:val="Textoindependiente"/>
        <w:spacing w:before="90"/>
        <w:ind w:left="102"/>
        <w:jc w:val="both"/>
      </w:pPr>
      <w:r>
        <w:t>Apreciados señores</w:t>
      </w:r>
      <w:r w:rsidR="003346DF">
        <w:t xml:space="preserve"> (as)</w:t>
      </w:r>
      <w:r>
        <w:t>:</w:t>
      </w:r>
    </w:p>
    <w:p w14:paraId="344BC021" w14:textId="77777777" w:rsidR="0087424D" w:rsidRDefault="0087424D">
      <w:pPr>
        <w:pStyle w:val="Textoindependiente"/>
      </w:pPr>
    </w:p>
    <w:p w14:paraId="5104D56E" w14:textId="3543070C" w:rsidR="0087424D" w:rsidRDefault="004105FF" w:rsidP="003346DF">
      <w:pPr>
        <w:ind w:left="102" w:right="120"/>
        <w:jc w:val="both"/>
        <w:rPr>
          <w:sz w:val="24"/>
        </w:rPr>
      </w:pPr>
      <w:r>
        <w:rPr>
          <w:sz w:val="24"/>
        </w:rPr>
        <w:t xml:space="preserve">Enviamos el artículo </w:t>
      </w:r>
      <w:r w:rsidRPr="00C00802">
        <w:rPr>
          <w:b/>
          <w:i/>
          <w:sz w:val="24"/>
        </w:rPr>
        <w:t>“</w:t>
      </w:r>
      <w:proofErr w:type="spellStart"/>
      <w:r w:rsidR="00452CCF" w:rsidRPr="00452CCF">
        <w:rPr>
          <w:b/>
          <w:i/>
          <w:sz w:val="24"/>
        </w:rPr>
        <w:t>Relationship</w:t>
      </w:r>
      <w:proofErr w:type="spellEnd"/>
      <w:r w:rsidR="00452CCF" w:rsidRPr="00452CCF">
        <w:rPr>
          <w:b/>
          <w:i/>
          <w:sz w:val="24"/>
        </w:rPr>
        <w:t xml:space="preserve"> of </w:t>
      </w:r>
      <w:proofErr w:type="spellStart"/>
      <w:r w:rsidR="00452CCF" w:rsidRPr="00452CCF">
        <w:rPr>
          <w:b/>
          <w:i/>
          <w:sz w:val="24"/>
        </w:rPr>
        <w:t>cardiorespiratory</w:t>
      </w:r>
      <w:proofErr w:type="spellEnd"/>
      <w:r w:rsidR="00452CCF" w:rsidRPr="00452CCF">
        <w:rPr>
          <w:b/>
          <w:i/>
          <w:sz w:val="24"/>
        </w:rPr>
        <w:t xml:space="preserve"> control and vascular </w:t>
      </w:r>
      <w:proofErr w:type="spellStart"/>
      <w:r w:rsidR="00452CCF" w:rsidRPr="00452CCF">
        <w:rPr>
          <w:b/>
          <w:i/>
          <w:sz w:val="24"/>
        </w:rPr>
        <w:t>compliance</w:t>
      </w:r>
      <w:proofErr w:type="spellEnd"/>
      <w:r w:rsidR="00452CCF" w:rsidRPr="00452CCF">
        <w:rPr>
          <w:b/>
          <w:i/>
          <w:sz w:val="24"/>
        </w:rPr>
        <w:t xml:space="preserve"> in </w:t>
      </w:r>
      <w:proofErr w:type="spellStart"/>
      <w:r w:rsidR="00452CCF" w:rsidRPr="00452CCF">
        <w:rPr>
          <w:b/>
          <w:i/>
          <w:sz w:val="24"/>
        </w:rPr>
        <w:t>competitive</w:t>
      </w:r>
      <w:proofErr w:type="spellEnd"/>
      <w:r w:rsidR="00452CCF" w:rsidRPr="00452CCF">
        <w:rPr>
          <w:b/>
          <w:i/>
          <w:sz w:val="24"/>
        </w:rPr>
        <w:t xml:space="preserve"> </w:t>
      </w:r>
      <w:proofErr w:type="spellStart"/>
      <w:r w:rsidR="00452CCF" w:rsidRPr="00452CCF">
        <w:rPr>
          <w:b/>
          <w:i/>
          <w:sz w:val="24"/>
        </w:rPr>
        <w:t>young</w:t>
      </w:r>
      <w:proofErr w:type="spellEnd"/>
      <w:r w:rsidR="00452CCF" w:rsidRPr="00452CCF">
        <w:rPr>
          <w:b/>
          <w:i/>
          <w:sz w:val="24"/>
        </w:rPr>
        <w:t xml:space="preserve"> </w:t>
      </w:r>
      <w:proofErr w:type="spellStart"/>
      <w:r w:rsidR="00452CCF" w:rsidRPr="00452CCF">
        <w:rPr>
          <w:b/>
          <w:i/>
          <w:sz w:val="24"/>
        </w:rPr>
        <w:t>athletes</w:t>
      </w:r>
      <w:proofErr w:type="spellEnd"/>
      <w:r w:rsidRPr="00C00802">
        <w:rPr>
          <w:b/>
          <w:i/>
          <w:sz w:val="24"/>
        </w:rPr>
        <w:t>”</w:t>
      </w:r>
      <w:r w:rsidR="003346DF">
        <w:rPr>
          <w:b/>
          <w:i/>
          <w:sz w:val="24"/>
        </w:rPr>
        <w:t xml:space="preserve"> </w:t>
      </w:r>
      <w:r w:rsidR="003346DF" w:rsidRPr="003346DF">
        <w:rPr>
          <w:bCs/>
          <w:iCs/>
          <w:sz w:val="24"/>
        </w:rPr>
        <w:t>el cual deseamos publicar en la sección de artículos originales</w:t>
      </w:r>
      <w:r w:rsidRPr="003346DF">
        <w:rPr>
          <w:bCs/>
          <w:iCs/>
          <w:sz w:val="24"/>
        </w:rPr>
        <w:t xml:space="preserve"> </w:t>
      </w:r>
      <w:r w:rsidR="003346DF" w:rsidRPr="003346DF">
        <w:rPr>
          <w:bCs/>
          <w:iCs/>
          <w:sz w:val="24"/>
        </w:rPr>
        <w:t>de la</w:t>
      </w:r>
      <w:r w:rsidR="003346DF">
        <w:rPr>
          <w:sz w:val="24"/>
        </w:rPr>
        <w:t xml:space="preserve"> </w:t>
      </w:r>
      <w:r w:rsidR="003346DF" w:rsidRPr="003346DF">
        <w:rPr>
          <w:sz w:val="24"/>
        </w:rPr>
        <w:t>Revista Andaluza de Medicina del Deporte</w:t>
      </w:r>
      <w:r w:rsidR="003346DF">
        <w:rPr>
          <w:sz w:val="24"/>
        </w:rPr>
        <w:t>.</w:t>
      </w:r>
    </w:p>
    <w:p w14:paraId="48617F92" w14:textId="77777777" w:rsidR="003346DF" w:rsidRDefault="003346DF" w:rsidP="003346DF">
      <w:pPr>
        <w:ind w:left="102" w:right="120"/>
        <w:jc w:val="both"/>
      </w:pPr>
    </w:p>
    <w:p w14:paraId="460B322E" w14:textId="3DF3E84E" w:rsidR="003346DF" w:rsidRDefault="004105FF">
      <w:pPr>
        <w:pStyle w:val="Textoindependiente"/>
        <w:ind w:left="102" w:right="117"/>
        <w:jc w:val="both"/>
      </w:pPr>
      <w:r>
        <w:t xml:space="preserve">Los autores estamos de acuerdo con el contenido del artículo que corresponde a estudios no publicados previamente, que no se presentará a ninguna otra revista antes de conocer la decisión del Comité Editorial de </w:t>
      </w:r>
      <w:r w:rsidR="003346DF">
        <w:t xml:space="preserve">la </w:t>
      </w:r>
      <w:r w:rsidR="003346DF" w:rsidRPr="003346DF">
        <w:rPr>
          <w:b/>
        </w:rPr>
        <w:t xml:space="preserve">Revista Andaluza de Medicina del </w:t>
      </w:r>
      <w:r w:rsidR="003346DF">
        <w:rPr>
          <w:b/>
        </w:rPr>
        <w:t>D</w:t>
      </w:r>
      <w:r w:rsidR="003346DF" w:rsidRPr="003346DF">
        <w:rPr>
          <w:b/>
        </w:rPr>
        <w:t xml:space="preserve">eporte </w:t>
      </w:r>
      <w:r w:rsidR="003346DF">
        <w:t>cediendo los</w:t>
      </w:r>
      <w:r>
        <w:t xml:space="preserve"> derechos de reproducción </w:t>
      </w:r>
      <w:r w:rsidR="003346DF">
        <w:t>a dicha revista.</w:t>
      </w:r>
    </w:p>
    <w:p w14:paraId="5123DCD0" w14:textId="67DB07A7" w:rsidR="003346DF" w:rsidRDefault="003346DF">
      <w:pPr>
        <w:pStyle w:val="Textoindependiente"/>
        <w:ind w:left="102" w:right="117"/>
        <w:jc w:val="both"/>
      </w:pPr>
    </w:p>
    <w:p w14:paraId="6F8F91A0" w14:textId="3B5B7985" w:rsidR="003346DF" w:rsidRDefault="003346DF">
      <w:pPr>
        <w:pStyle w:val="Textoindependiente"/>
        <w:ind w:left="102" w:right="117"/>
        <w:jc w:val="both"/>
      </w:pPr>
      <w:r>
        <w:t xml:space="preserve">Este trabajo aborda </w:t>
      </w:r>
      <w:r w:rsidR="00452CCF">
        <w:t xml:space="preserve">la relación entre las propiedades hemodinámicas de la circulación periférica y el control cardiorrespiratorio de atletas jóvenes competitivos. </w:t>
      </w:r>
      <w:r>
        <w:t xml:space="preserve">Esta temática </w:t>
      </w:r>
      <w:r w:rsidR="00452CCF">
        <w:t>no ha sido totalmente abordada en la investigación del</w:t>
      </w:r>
      <w:r>
        <w:t xml:space="preserve"> entrenamiento deportivo, como parte de la visión integral del atleta. Este trabajo aborda esta temática con el fin de abrir espacios a la discusión de como estos </w:t>
      </w:r>
      <w:r w:rsidR="00452CCF">
        <w:t>ajustes hemodinámicos deben</w:t>
      </w:r>
      <w:r>
        <w:t xml:space="preserve"> ser considerados y relacionados con el rendimiento </w:t>
      </w:r>
      <w:r w:rsidR="00452CCF">
        <w:t>de estos deportistas.</w:t>
      </w:r>
    </w:p>
    <w:p w14:paraId="3F51BCEE" w14:textId="77777777" w:rsidR="00452CCF" w:rsidRDefault="00452CCF">
      <w:pPr>
        <w:pStyle w:val="Textoindependiente"/>
        <w:ind w:left="102" w:right="117"/>
        <w:jc w:val="both"/>
      </w:pPr>
    </w:p>
    <w:p w14:paraId="73568440" w14:textId="6F56F711" w:rsidR="003346DF" w:rsidRDefault="003346DF">
      <w:pPr>
        <w:pStyle w:val="Textoindependiente"/>
        <w:ind w:left="102" w:right="117"/>
        <w:jc w:val="both"/>
        <w:rPr>
          <w:lang w:eastAsia="es-CL"/>
        </w:rPr>
      </w:pPr>
      <w:r>
        <w:t xml:space="preserve">Nuestro estudio es un </w:t>
      </w:r>
      <w:r w:rsidRPr="003346DF">
        <w:t xml:space="preserve">trabajo original </w:t>
      </w:r>
      <w:r>
        <w:t xml:space="preserve">que </w:t>
      </w:r>
      <w:r w:rsidRPr="003346DF">
        <w:t>no se encuentra en proceso de evaluación por ninguna otra revista científica.</w:t>
      </w:r>
      <w:r>
        <w:t xml:space="preserve"> Cada autor ha tenido en cuenta las responsabilidades éticas conforme a la </w:t>
      </w:r>
      <w:r w:rsidRPr="006F01EC">
        <w:rPr>
          <w:lang w:eastAsia="es-CL"/>
        </w:rPr>
        <w:t>Asociación Médica Mundial y la Declaración de Helsinki</w:t>
      </w:r>
      <w:r>
        <w:rPr>
          <w:lang w:eastAsia="es-CL"/>
        </w:rPr>
        <w:t xml:space="preserve"> en investigación en seres humanos.</w:t>
      </w:r>
    </w:p>
    <w:p w14:paraId="765144AD" w14:textId="77777777" w:rsidR="003346DF" w:rsidRDefault="003346DF">
      <w:pPr>
        <w:pStyle w:val="Textoindependiente"/>
        <w:ind w:left="102" w:right="117"/>
        <w:jc w:val="both"/>
      </w:pPr>
    </w:p>
    <w:p w14:paraId="54CF9E15" w14:textId="0766208B" w:rsidR="0087424D" w:rsidRDefault="003346DF" w:rsidP="003346DF">
      <w:pPr>
        <w:pStyle w:val="Textoindependiente"/>
        <w:ind w:left="102" w:right="117"/>
        <w:jc w:val="both"/>
      </w:pPr>
      <w:r>
        <w:t>En relación a los sujetos que participaron en el estudio, se ha respetado en todo momento su privacidad y confidencialidad evitado cualquier tipo de dato identificativo en texto o imágenes. Además, cada participante del estudio firmó un consentimiento informado en el cual están de acuerdo a la publicación de los resultados de este trabajo.</w:t>
      </w:r>
    </w:p>
    <w:p w14:paraId="2DC76088" w14:textId="54CF0FC8" w:rsidR="003346DF" w:rsidRDefault="003346DF" w:rsidP="003346DF">
      <w:pPr>
        <w:pStyle w:val="Textoindependiente"/>
        <w:ind w:left="102" w:right="117"/>
        <w:jc w:val="both"/>
      </w:pPr>
    </w:p>
    <w:p w14:paraId="48CDA695" w14:textId="62EEAA51" w:rsidR="003346DF" w:rsidRDefault="003346DF" w:rsidP="003346DF">
      <w:pPr>
        <w:pStyle w:val="Textoindependiente"/>
        <w:ind w:left="102" w:right="117"/>
        <w:jc w:val="both"/>
      </w:pPr>
      <w:r>
        <w:t xml:space="preserve">Declaramos que este trabajo </w:t>
      </w:r>
      <w:r w:rsidRPr="003346DF">
        <w:t xml:space="preserve">fue apoyado con recursos del Fondo Nacional de Promoción del Deporte de Chile, código </w:t>
      </w:r>
      <w:r w:rsidR="00452CCF">
        <w:t>Nº141CEC2018</w:t>
      </w:r>
      <w:r w:rsidRPr="003346DF">
        <w:t xml:space="preserve"> (Instituto Nacional del Deporte de Chile, IND).</w:t>
      </w:r>
    </w:p>
    <w:p w14:paraId="1EB7E3AC" w14:textId="77777777" w:rsidR="003346DF" w:rsidRDefault="003346DF" w:rsidP="003346DF">
      <w:pPr>
        <w:pStyle w:val="Textoindependiente"/>
        <w:ind w:left="102" w:right="117"/>
        <w:jc w:val="both"/>
      </w:pPr>
    </w:p>
    <w:p w14:paraId="088135B0" w14:textId="5C1B990A" w:rsidR="003346DF" w:rsidRDefault="003346DF" w:rsidP="003346DF">
      <w:pPr>
        <w:pStyle w:val="Textoindependiente"/>
        <w:ind w:left="102" w:right="117"/>
        <w:jc w:val="both"/>
      </w:pPr>
      <w:r>
        <w:t xml:space="preserve">Se confirma que </w:t>
      </w:r>
      <w:r w:rsidRPr="003346DF">
        <w:t xml:space="preserve">los autores firmantes cumplen los requisitos de conforme a lo recogido en el apartado de “Autoría” de </w:t>
      </w:r>
      <w:r>
        <w:t>las</w:t>
      </w:r>
      <w:r w:rsidRPr="003346DF">
        <w:t xml:space="preserve"> normas </w:t>
      </w:r>
      <w:r>
        <w:t xml:space="preserve">que establece la revista, </w:t>
      </w:r>
      <w:r w:rsidRPr="003346DF">
        <w:t>conforme con lo declarado en el OJS.</w:t>
      </w:r>
    </w:p>
    <w:p w14:paraId="7DC498A6" w14:textId="77777777" w:rsidR="003346DF" w:rsidRDefault="003346DF" w:rsidP="003346DF">
      <w:pPr>
        <w:pStyle w:val="Textoindependiente"/>
        <w:ind w:left="102" w:right="117"/>
        <w:jc w:val="both"/>
      </w:pPr>
    </w:p>
    <w:p w14:paraId="120F6BA5" w14:textId="273248DB" w:rsidR="0087424D" w:rsidRDefault="0087424D">
      <w:pPr>
        <w:pStyle w:val="Textoindependiente"/>
        <w:spacing w:before="6"/>
      </w:pPr>
    </w:p>
    <w:p w14:paraId="4F21AED5" w14:textId="5A3D00D6" w:rsidR="003346DF" w:rsidRDefault="003346DF">
      <w:pPr>
        <w:pStyle w:val="Textoindependiente"/>
        <w:spacing w:before="6"/>
      </w:pPr>
    </w:p>
    <w:p w14:paraId="7155FB50" w14:textId="0A9729A5" w:rsidR="003346DF" w:rsidRDefault="003346DF">
      <w:pPr>
        <w:pStyle w:val="Textoindependiente"/>
        <w:spacing w:before="6"/>
      </w:pPr>
    </w:p>
    <w:p w14:paraId="642562E6" w14:textId="09500818" w:rsidR="003346DF" w:rsidRDefault="003346DF">
      <w:pPr>
        <w:pStyle w:val="Textoindependiente"/>
        <w:spacing w:before="6"/>
      </w:pPr>
    </w:p>
    <w:p w14:paraId="5E5341D4" w14:textId="3B115C4D" w:rsidR="003346DF" w:rsidRDefault="003346DF">
      <w:pPr>
        <w:pStyle w:val="Textoindependiente"/>
        <w:spacing w:before="6"/>
      </w:pPr>
    </w:p>
    <w:p w14:paraId="240EBA3C" w14:textId="640B557A" w:rsidR="003346DF" w:rsidRDefault="003346DF">
      <w:pPr>
        <w:pStyle w:val="Textoindependiente"/>
        <w:spacing w:before="6"/>
      </w:pPr>
    </w:p>
    <w:p w14:paraId="21DB26AD" w14:textId="6F679043" w:rsidR="003346DF" w:rsidRDefault="003346DF">
      <w:pPr>
        <w:pStyle w:val="Textoindependiente"/>
        <w:spacing w:before="6"/>
      </w:pPr>
    </w:p>
    <w:p w14:paraId="73165D3D" w14:textId="3C03D396" w:rsidR="003346DF" w:rsidRDefault="003346DF">
      <w:pPr>
        <w:pStyle w:val="Textoindependiente"/>
        <w:spacing w:before="6"/>
      </w:pPr>
    </w:p>
    <w:p w14:paraId="79D90704" w14:textId="15EF2961" w:rsidR="003346DF" w:rsidRDefault="003346DF">
      <w:pPr>
        <w:pStyle w:val="Textoindependiente"/>
        <w:spacing w:before="6"/>
      </w:pPr>
    </w:p>
    <w:p w14:paraId="13132AB5" w14:textId="615A2BA2" w:rsidR="003346DF" w:rsidRDefault="003346DF">
      <w:pPr>
        <w:pStyle w:val="Textoindependiente"/>
        <w:spacing w:before="6"/>
      </w:pPr>
    </w:p>
    <w:p w14:paraId="5B48C370" w14:textId="117E7482" w:rsidR="003346DF" w:rsidRDefault="003346DF">
      <w:pPr>
        <w:pStyle w:val="Textoindependiente"/>
        <w:spacing w:before="6"/>
      </w:pPr>
    </w:p>
    <w:p w14:paraId="3B486A61" w14:textId="6425EC32" w:rsidR="003346DF" w:rsidRDefault="003346DF">
      <w:pPr>
        <w:pStyle w:val="Textoindependiente"/>
        <w:spacing w:before="6"/>
      </w:pPr>
    </w:p>
    <w:p w14:paraId="1DE315A7" w14:textId="77777777" w:rsidR="003346DF" w:rsidRDefault="003346DF">
      <w:pPr>
        <w:pStyle w:val="Textoindependiente"/>
        <w:spacing w:before="6"/>
      </w:pPr>
    </w:p>
    <w:p w14:paraId="74A16058" w14:textId="327C0B1C" w:rsidR="0087424D" w:rsidRDefault="003346DF">
      <w:pPr>
        <w:pStyle w:val="Textoindependiente"/>
        <w:ind w:left="102" w:right="123"/>
        <w:jc w:val="both"/>
      </w:pPr>
      <w:r>
        <w:t>Se declara</w:t>
      </w:r>
      <w:r w:rsidR="004105FF">
        <w:t xml:space="preserve"> </w:t>
      </w:r>
      <w:r w:rsidR="005615AA">
        <w:t xml:space="preserve">no </w:t>
      </w:r>
      <w:r w:rsidR="004105FF">
        <w:t xml:space="preserve">tener conflicto de intereses o con la institución que patrocinó la investigación o donde se hizo la investigación. </w:t>
      </w:r>
    </w:p>
    <w:p w14:paraId="6DFA1424" w14:textId="77777777" w:rsidR="00F84C44" w:rsidRDefault="00F84C44">
      <w:pPr>
        <w:pStyle w:val="Textoindependiente"/>
        <w:ind w:left="102" w:right="123"/>
        <w:jc w:val="both"/>
      </w:pPr>
    </w:p>
    <w:tbl>
      <w:tblPr>
        <w:tblStyle w:val="Tablaconcuadrcula"/>
        <w:tblW w:w="0" w:type="auto"/>
        <w:tblInd w:w="102" w:type="dxa"/>
        <w:tblLook w:val="04A0" w:firstRow="1" w:lastRow="0" w:firstColumn="1" w:lastColumn="0" w:noHBand="0" w:noVBand="1"/>
      </w:tblPr>
      <w:tblGrid>
        <w:gridCol w:w="2379"/>
        <w:gridCol w:w="6239"/>
      </w:tblGrid>
      <w:tr w:rsidR="003346DF" w14:paraId="6BC56713" w14:textId="77777777" w:rsidTr="005A6BE9">
        <w:tc>
          <w:tcPr>
            <w:tcW w:w="2379" w:type="dxa"/>
          </w:tcPr>
          <w:p w14:paraId="2DE392CE" w14:textId="2BECFA22" w:rsidR="003346DF" w:rsidRDefault="003346DF" w:rsidP="003346DF">
            <w:pPr>
              <w:pStyle w:val="Textoindependiente"/>
              <w:ind w:right="123"/>
              <w:jc w:val="both"/>
            </w:pPr>
            <w:r>
              <w:t>Nombre de</w:t>
            </w:r>
            <w:r w:rsidR="00452CCF">
              <w:t xml:space="preserve">l </w:t>
            </w:r>
            <w:r>
              <w:t>autor:</w:t>
            </w:r>
          </w:p>
        </w:tc>
        <w:tc>
          <w:tcPr>
            <w:tcW w:w="6239" w:type="dxa"/>
          </w:tcPr>
          <w:p w14:paraId="0E83A7B4" w14:textId="3C3590EC" w:rsidR="003346DF" w:rsidRDefault="00452CCF" w:rsidP="003346DF">
            <w:pPr>
              <w:pStyle w:val="Textoindependiente"/>
              <w:ind w:right="123"/>
              <w:jc w:val="both"/>
            </w:pPr>
            <w:r w:rsidRPr="00452CCF">
              <w:t>Matías Castillo-Aguilar</w:t>
            </w:r>
          </w:p>
        </w:tc>
      </w:tr>
      <w:tr w:rsidR="003346DF" w14:paraId="0F2DDBF9" w14:textId="77777777" w:rsidTr="005A6BE9">
        <w:tc>
          <w:tcPr>
            <w:tcW w:w="2379" w:type="dxa"/>
          </w:tcPr>
          <w:p w14:paraId="0F103712" w14:textId="7E09F766" w:rsidR="003346DF" w:rsidRDefault="003346DF" w:rsidP="003346DF">
            <w:pPr>
              <w:pStyle w:val="Textoindependiente"/>
              <w:ind w:right="123"/>
              <w:jc w:val="both"/>
            </w:pPr>
            <w:r>
              <w:t>Institución:</w:t>
            </w:r>
          </w:p>
        </w:tc>
        <w:tc>
          <w:tcPr>
            <w:tcW w:w="6239" w:type="dxa"/>
          </w:tcPr>
          <w:p w14:paraId="7C1D680E" w14:textId="3FE2DB00" w:rsidR="003346DF" w:rsidRDefault="003346DF" w:rsidP="003346DF">
            <w:pPr>
              <w:pStyle w:val="Textoindependiente"/>
              <w:ind w:right="123"/>
              <w:jc w:val="both"/>
            </w:pPr>
            <w:r>
              <w:t>Universidad de Magallanes</w:t>
            </w:r>
          </w:p>
        </w:tc>
      </w:tr>
      <w:tr w:rsidR="003346DF" w14:paraId="37E833CD" w14:textId="77777777" w:rsidTr="005A6BE9">
        <w:tc>
          <w:tcPr>
            <w:tcW w:w="2379" w:type="dxa"/>
          </w:tcPr>
          <w:p w14:paraId="6D5C8EBC" w14:textId="5EC709B3" w:rsidR="003346DF" w:rsidRDefault="003346DF" w:rsidP="003346DF">
            <w:pPr>
              <w:pStyle w:val="Textoindependiente"/>
              <w:ind w:right="123"/>
              <w:jc w:val="both"/>
            </w:pPr>
            <w:r>
              <w:t>Nacionalidad:</w:t>
            </w:r>
          </w:p>
        </w:tc>
        <w:tc>
          <w:tcPr>
            <w:tcW w:w="6239" w:type="dxa"/>
          </w:tcPr>
          <w:p w14:paraId="12DCB3BE" w14:textId="74012A28" w:rsidR="003346DF" w:rsidRDefault="003346DF" w:rsidP="003346DF">
            <w:pPr>
              <w:pStyle w:val="Textoindependiente"/>
              <w:ind w:right="123"/>
              <w:jc w:val="both"/>
            </w:pPr>
            <w:r>
              <w:t>Chileno</w:t>
            </w:r>
          </w:p>
        </w:tc>
      </w:tr>
      <w:tr w:rsidR="003346DF" w14:paraId="55A37DE9" w14:textId="77777777" w:rsidTr="005A6BE9">
        <w:tc>
          <w:tcPr>
            <w:tcW w:w="2379" w:type="dxa"/>
          </w:tcPr>
          <w:p w14:paraId="621806A7" w14:textId="06DADEA3" w:rsidR="003346DF" w:rsidRDefault="003346DF" w:rsidP="003346DF">
            <w:pPr>
              <w:pStyle w:val="Textoindependiente"/>
              <w:ind w:right="123"/>
              <w:jc w:val="both"/>
            </w:pPr>
            <w:r>
              <w:t>Correo electrónico:</w:t>
            </w:r>
          </w:p>
        </w:tc>
        <w:tc>
          <w:tcPr>
            <w:tcW w:w="6239" w:type="dxa"/>
          </w:tcPr>
          <w:p w14:paraId="4EC423F0" w14:textId="3FBDF0E8" w:rsidR="003346DF" w:rsidRDefault="00452CCF" w:rsidP="003346DF">
            <w:pPr>
              <w:pStyle w:val="Textoindependiente"/>
              <w:ind w:right="123"/>
              <w:jc w:val="both"/>
            </w:pPr>
            <w:r w:rsidRPr="00452CCF">
              <w:t>matcasti@umag.cl</w:t>
            </w:r>
          </w:p>
        </w:tc>
      </w:tr>
      <w:tr w:rsidR="003346DF" w14:paraId="792B1083" w14:textId="77777777" w:rsidTr="005A6BE9">
        <w:tc>
          <w:tcPr>
            <w:tcW w:w="2379" w:type="dxa"/>
          </w:tcPr>
          <w:p w14:paraId="7C2237AC" w14:textId="1E4C3E34" w:rsidR="003346DF" w:rsidRDefault="003346DF" w:rsidP="003346DF">
            <w:pPr>
              <w:pStyle w:val="Textoindependiente"/>
              <w:ind w:right="123"/>
              <w:jc w:val="both"/>
            </w:pPr>
            <w:r>
              <w:t>RUT:</w:t>
            </w:r>
          </w:p>
        </w:tc>
        <w:tc>
          <w:tcPr>
            <w:tcW w:w="6239" w:type="dxa"/>
          </w:tcPr>
          <w:p w14:paraId="47BEAE21" w14:textId="3133E59C" w:rsidR="003346DF" w:rsidRDefault="005A6BE9" w:rsidP="003346DF">
            <w:pPr>
              <w:pStyle w:val="Textoindependiente"/>
              <w:ind w:right="123"/>
              <w:jc w:val="both"/>
            </w:pPr>
            <w:r>
              <w:t>19.931.885-3</w:t>
            </w:r>
          </w:p>
        </w:tc>
      </w:tr>
      <w:tr w:rsidR="005A6BE9" w14:paraId="45A10C39" w14:textId="77777777" w:rsidTr="005A6BE9">
        <w:trPr>
          <w:trHeight w:val="1550"/>
        </w:trPr>
        <w:tc>
          <w:tcPr>
            <w:tcW w:w="2379" w:type="dxa"/>
          </w:tcPr>
          <w:p w14:paraId="04255A58" w14:textId="3F259B22" w:rsidR="005A6BE9" w:rsidRDefault="005A6BE9" w:rsidP="003346DF">
            <w:pPr>
              <w:pStyle w:val="Textoindependiente"/>
              <w:ind w:right="123"/>
              <w:jc w:val="both"/>
            </w:pPr>
            <w:r>
              <w:t>Firma:</w:t>
            </w:r>
          </w:p>
        </w:tc>
        <w:tc>
          <w:tcPr>
            <w:tcW w:w="6239" w:type="dxa"/>
          </w:tcPr>
          <w:p w14:paraId="2807930C" w14:textId="19A1B864" w:rsidR="005A6BE9" w:rsidRDefault="005A6BE9" w:rsidP="003346DF">
            <w:pPr>
              <w:pStyle w:val="Textoindependiente"/>
              <w:ind w:right="123"/>
              <w:jc w:val="both"/>
            </w:pPr>
            <w:r w:rsidRPr="005A6BE9">
              <w:drawing>
                <wp:inline distT="0" distB="0" distL="0" distR="0" wp14:anchorId="6C2B8721" wp14:editId="3FB0586E">
                  <wp:extent cx="1739591" cy="984373"/>
                  <wp:effectExtent l="0" t="0" r="635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127" cy="1010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EE7274" w14:textId="77777777" w:rsidR="003346DF" w:rsidRDefault="003346DF"/>
    <w:tbl>
      <w:tblPr>
        <w:tblStyle w:val="Tablaconcuadrcula"/>
        <w:tblW w:w="0" w:type="auto"/>
        <w:tblInd w:w="102" w:type="dxa"/>
        <w:tblLook w:val="04A0" w:firstRow="1" w:lastRow="0" w:firstColumn="1" w:lastColumn="0" w:noHBand="0" w:noVBand="1"/>
      </w:tblPr>
      <w:tblGrid>
        <w:gridCol w:w="2379"/>
        <w:gridCol w:w="6239"/>
      </w:tblGrid>
      <w:tr w:rsidR="003346DF" w14:paraId="6C084FEB" w14:textId="77777777" w:rsidTr="00452CCF">
        <w:tc>
          <w:tcPr>
            <w:tcW w:w="2381" w:type="dxa"/>
          </w:tcPr>
          <w:p w14:paraId="6DA97772" w14:textId="536756D4" w:rsidR="003346DF" w:rsidRDefault="003346DF" w:rsidP="00694B96">
            <w:pPr>
              <w:pStyle w:val="Textoindependiente"/>
              <w:ind w:right="123"/>
              <w:jc w:val="both"/>
            </w:pPr>
            <w:r>
              <w:t>Nombre de</w:t>
            </w:r>
            <w:r w:rsidR="00452CCF">
              <w:t xml:space="preserve">l </w:t>
            </w:r>
            <w:r>
              <w:t>autor:</w:t>
            </w:r>
          </w:p>
        </w:tc>
        <w:tc>
          <w:tcPr>
            <w:tcW w:w="6247" w:type="dxa"/>
          </w:tcPr>
          <w:p w14:paraId="1958502B" w14:textId="0E31DE8E" w:rsidR="003346DF" w:rsidRDefault="00452CCF" w:rsidP="00694B96">
            <w:pPr>
              <w:pStyle w:val="Textoindependiente"/>
              <w:ind w:right="123"/>
              <w:jc w:val="both"/>
            </w:pPr>
            <w:r w:rsidRPr="00BD71FB">
              <w:rPr>
                <w:lang w:val="es-CL"/>
              </w:rPr>
              <w:t>Héctor F. Retamal Matus</w:t>
            </w:r>
          </w:p>
        </w:tc>
      </w:tr>
      <w:tr w:rsidR="003346DF" w14:paraId="6824F5AD" w14:textId="77777777" w:rsidTr="00452CCF">
        <w:tc>
          <w:tcPr>
            <w:tcW w:w="2381" w:type="dxa"/>
          </w:tcPr>
          <w:p w14:paraId="15EEE375" w14:textId="77777777" w:rsidR="003346DF" w:rsidRDefault="003346DF" w:rsidP="00694B96">
            <w:pPr>
              <w:pStyle w:val="Textoindependiente"/>
              <w:ind w:right="123"/>
              <w:jc w:val="both"/>
            </w:pPr>
            <w:r>
              <w:t>Institución:</w:t>
            </w:r>
          </w:p>
        </w:tc>
        <w:tc>
          <w:tcPr>
            <w:tcW w:w="6247" w:type="dxa"/>
          </w:tcPr>
          <w:p w14:paraId="0898C75D" w14:textId="6A9E8F1F" w:rsidR="003346DF" w:rsidRDefault="00452CCF" w:rsidP="00694B96">
            <w:pPr>
              <w:pStyle w:val="Textoindependiente"/>
              <w:ind w:right="123"/>
              <w:jc w:val="both"/>
            </w:pPr>
            <w:r>
              <w:t>Universidad de Magallanes</w:t>
            </w:r>
          </w:p>
        </w:tc>
      </w:tr>
      <w:tr w:rsidR="003346DF" w14:paraId="04C63EFD" w14:textId="77777777" w:rsidTr="00452CCF">
        <w:tc>
          <w:tcPr>
            <w:tcW w:w="2381" w:type="dxa"/>
          </w:tcPr>
          <w:p w14:paraId="6CF1E535" w14:textId="77777777" w:rsidR="003346DF" w:rsidRDefault="003346DF" w:rsidP="00694B96">
            <w:pPr>
              <w:pStyle w:val="Textoindependiente"/>
              <w:ind w:right="123"/>
              <w:jc w:val="both"/>
            </w:pPr>
            <w:r>
              <w:t>Nacionalidad:</w:t>
            </w:r>
          </w:p>
        </w:tc>
        <w:tc>
          <w:tcPr>
            <w:tcW w:w="6247" w:type="dxa"/>
          </w:tcPr>
          <w:p w14:paraId="16F309A8" w14:textId="77777777" w:rsidR="003346DF" w:rsidRDefault="003346DF" w:rsidP="00694B96">
            <w:pPr>
              <w:pStyle w:val="Textoindependiente"/>
              <w:ind w:right="123"/>
              <w:jc w:val="both"/>
            </w:pPr>
            <w:r>
              <w:t>Chileno</w:t>
            </w:r>
          </w:p>
        </w:tc>
      </w:tr>
      <w:tr w:rsidR="003346DF" w14:paraId="1EDA0C15" w14:textId="77777777" w:rsidTr="00452CCF">
        <w:tc>
          <w:tcPr>
            <w:tcW w:w="2381" w:type="dxa"/>
          </w:tcPr>
          <w:p w14:paraId="446B11ED" w14:textId="77777777" w:rsidR="003346DF" w:rsidRDefault="003346DF" w:rsidP="00694B96">
            <w:pPr>
              <w:pStyle w:val="Textoindependiente"/>
              <w:ind w:right="123"/>
              <w:jc w:val="both"/>
            </w:pPr>
            <w:r>
              <w:t>Correo electrónico:</w:t>
            </w:r>
          </w:p>
        </w:tc>
        <w:tc>
          <w:tcPr>
            <w:tcW w:w="6247" w:type="dxa"/>
          </w:tcPr>
          <w:p w14:paraId="5A9B9CC5" w14:textId="67180749" w:rsidR="003346DF" w:rsidRDefault="00452CCF" w:rsidP="00694B96">
            <w:pPr>
              <w:pStyle w:val="Textoindependiente"/>
              <w:ind w:right="123"/>
              <w:jc w:val="both"/>
            </w:pPr>
            <w:r w:rsidRPr="00452CCF">
              <w:t>felipe.retamal@umag.cl</w:t>
            </w:r>
          </w:p>
        </w:tc>
      </w:tr>
      <w:tr w:rsidR="003346DF" w14:paraId="2DBF8675" w14:textId="77777777" w:rsidTr="00452CCF">
        <w:tc>
          <w:tcPr>
            <w:tcW w:w="2381" w:type="dxa"/>
          </w:tcPr>
          <w:p w14:paraId="2E0E454A" w14:textId="77777777" w:rsidR="003346DF" w:rsidRDefault="003346DF" w:rsidP="00694B96">
            <w:pPr>
              <w:pStyle w:val="Textoindependiente"/>
              <w:ind w:right="123"/>
              <w:jc w:val="both"/>
            </w:pPr>
            <w:r>
              <w:t>RUT:</w:t>
            </w:r>
          </w:p>
        </w:tc>
        <w:tc>
          <w:tcPr>
            <w:tcW w:w="6247" w:type="dxa"/>
          </w:tcPr>
          <w:p w14:paraId="7485028B" w14:textId="366C4969" w:rsidR="003346DF" w:rsidRDefault="00AD6431" w:rsidP="00694B96">
            <w:pPr>
              <w:pStyle w:val="Textoindependiente"/>
              <w:ind w:right="123"/>
              <w:jc w:val="both"/>
            </w:pPr>
            <w:r>
              <w:t>15.917.420-4</w:t>
            </w:r>
          </w:p>
        </w:tc>
      </w:tr>
      <w:tr w:rsidR="003346DF" w14:paraId="676BD0AE" w14:textId="77777777" w:rsidTr="00452CCF">
        <w:tc>
          <w:tcPr>
            <w:tcW w:w="2381" w:type="dxa"/>
          </w:tcPr>
          <w:p w14:paraId="27960900" w14:textId="77777777" w:rsidR="003346DF" w:rsidRDefault="003346DF" w:rsidP="00694B96">
            <w:pPr>
              <w:pStyle w:val="Textoindependiente"/>
              <w:ind w:right="123"/>
              <w:jc w:val="both"/>
            </w:pPr>
            <w:r>
              <w:t>Firma:</w:t>
            </w:r>
          </w:p>
        </w:tc>
        <w:tc>
          <w:tcPr>
            <w:tcW w:w="6247" w:type="dxa"/>
          </w:tcPr>
          <w:p w14:paraId="0F23C1A5" w14:textId="0CD105CE" w:rsidR="003346DF" w:rsidRDefault="00AD6431" w:rsidP="00694B96">
            <w:pPr>
              <w:pStyle w:val="Textoindependiente"/>
              <w:ind w:right="123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D859A5" wp14:editId="0BF3F66C">
                  <wp:extent cx="1577340" cy="868680"/>
                  <wp:effectExtent l="0" t="0" r="3810" b="762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n 3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7340" cy="868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E41E51" w14:textId="03EA0450" w:rsidR="00452CCF" w:rsidRDefault="00452CCF" w:rsidP="00694B96">
            <w:pPr>
              <w:pStyle w:val="Textoindependiente"/>
              <w:ind w:right="123"/>
              <w:jc w:val="both"/>
            </w:pPr>
          </w:p>
        </w:tc>
      </w:tr>
    </w:tbl>
    <w:p w14:paraId="579F3B6F" w14:textId="7CF4A74D" w:rsidR="00C9425F" w:rsidRDefault="00C9425F">
      <w:pPr>
        <w:rPr>
          <w:sz w:val="24"/>
          <w:szCs w:val="24"/>
        </w:rPr>
      </w:pPr>
    </w:p>
    <w:p w14:paraId="50C33ACB" w14:textId="6CB36778" w:rsidR="00452CCF" w:rsidRDefault="00452CCF">
      <w:pPr>
        <w:rPr>
          <w:sz w:val="24"/>
          <w:szCs w:val="24"/>
        </w:rPr>
      </w:pPr>
    </w:p>
    <w:tbl>
      <w:tblPr>
        <w:tblStyle w:val="Tablaconcuadrcula"/>
        <w:tblW w:w="0" w:type="auto"/>
        <w:tblInd w:w="102" w:type="dxa"/>
        <w:tblLook w:val="04A0" w:firstRow="1" w:lastRow="0" w:firstColumn="1" w:lastColumn="0" w:noHBand="0" w:noVBand="1"/>
      </w:tblPr>
      <w:tblGrid>
        <w:gridCol w:w="2362"/>
        <w:gridCol w:w="6195"/>
      </w:tblGrid>
      <w:tr w:rsidR="00452CCF" w14:paraId="2E7B582B" w14:textId="77777777" w:rsidTr="00AD6431">
        <w:trPr>
          <w:trHeight w:val="245"/>
        </w:trPr>
        <w:tc>
          <w:tcPr>
            <w:tcW w:w="2362" w:type="dxa"/>
          </w:tcPr>
          <w:p w14:paraId="2F87C09E" w14:textId="7A3D8174" w:rsidR="00452CCF" w:rsidRDefault="00452CCF" w:rsidP="00F15432">
            <w:pPr>
              <w:pStyle w:val="Textoindependiente"/>
              <w:ind w:right="123"/>
              <w:jc w:val="both"/>
            </w:pPr>
            <w:r>
              <w:t>Nombre del autor:</w:t>
            </w:r>
          </w:p>
        </w:tc>
        <w:tc>
          <w:tcPr>
            <w:tcW w:w="6195" w:type="dxa"/>
          </w:tcPr>
          <w:p w14:paraId="05F54C43" w14:textId="42E17D26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t>Roberto Santa Cruz</w:t>
            </w:r>
          </w:p>
        </w:tc>
      </w:tr>
      <w:tr w:rsidR="00452CCF" w14:paraId="27756039" w14:textId="77777777" w:rsidTr="00AD6431">
        <w:trPr>
          <w:trHeight w:val="245"/>
        </w:trPr>
        <w:tc>
          <w:tcPr>
            <w:tcW w:w="2362" w:type="dxa"/>
          </w:tcPr>
          <w:p w14:paraId="4CF23B71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Institución:</w:t>
            </w:r>
          </w:p>
        </w:tc>
        <w:tc>
          <w:tcPr>
            <w:tcW w:w="6195" w:type="dxa"/>
          </w:tcPr>
          <w:p w14:paraId="03DF4562" w14:textId="7617F7DF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t>Hospital Ramos Mejía</w:t>
            </w:r>
          </w:p>
        </w:tc>
      </w:tr>
      <w:tr w:rsidR="00452CCF" w14:paraId="10A51A43" w14:textId="77777777" w:rsidTr="00AD6431">
        <w:trPr>
          <w:trHeight w:val="245"/>
        </w:trPr>
        <w:tc>
          <w:tcPr>
            <w:tcW w:w="2362" w:type="dxa"/>
          </w:tcPr>
          <w:p w14:paraId="5CF93735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Nacionalidad:</w:t>
            </w:r>
          </w:p>
        </w:tc>
        <w:tc>
          <w:tcPr>
            <w:tcW w:w="6195" w:type="dxa"/>
          </w:tcPr>
          <w:p w14:paraId="5FC7D78D" w14:textId="2AD68E2A" w:rsidR="00452CCF" w:rsidRDefault="00452CCF" w:rsidP="00F15432">
            <w:pPr>
              <w:pStyle w:val="Textoindependiente"/>
              <w:ind w:right="123"/>
              <w:jc w:val="both"/>
            </w:pPr>
            <w:r>
              <w:t>Argentino</w:t>
            </w:r>
          </w:p>
        </w:tc>
      </w:tr>
      <w:tr w:rsidR="00452CCF" w14:paraId="4A84B544" w14:textId="77777777" w:rsidTr="00AD6431">
        <w:trPr>
          <w:trHeight w:val="245"/>
        </w:trPr>
        <w:tc>
          <w:tcPr>
            <w:tcW w:w="2362" w:type="dxa"/>
          </w:tcPr>
          <w:p w14:paraId="28ED2E3E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Correo electrónico:</w:t>
            </w:r>
          </w:p>
        </w:tc>
        <w:tc>
          <w:tcPr>
            <w:tcW w:w="6195" w:type="dxa"/>
          </w:tcPr>
          <w:p w14:paraId="2E13D951" w14:textId="6DED6147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t>roberto.santacruz@umag.cl</w:t>
            </w:r>
          </w:p>
        </w:tc>
      </w:tr>
      <w:tr w:rsidR="00452CCF" w14:paraId="10B93876" w14:textId="77777777" w:rsidTr="00AD6431">
        <w:trPr>
          <w:trHeight w:val="245"/>
        </w:trPr>
        <w:tc>
          <w:tcPr>
            <w:tcW w:w="2362" w:type="dxa"/>
          </w:tcPr>
          <w:p w14:paraId="602ADE6C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RUT:</w:t>
            </w:r>
          </w:p>
        </w:tc>
        <w:tc>
          <w:tcPr>
            <w:tcW w:w="6195" w:type="dxa"/>
          </w:tcPr>
          <w:p w14:paraId="67A3C493" w14:textId="35A20867" w:rsidR="00452CCF" w:rsidRDefault="00AD6431" w:rsidP="00F15432">
            <w:pPr>
              <w:pStyle w:val="Textoindependiente"/>
              <w:ind w:right="123"/>
              <w:jc w:val="both"/>
            </w:pPr>
            <w:r>
              <w:t>25565830-1</w:t>
            </w:r>
          </w:p>
        </w:tc>
      </w:tr>
      <w:tr w:rsidR="00AD6431" w14:paraId="561CE338" w14:textId="77777777" w:rsidTr="00AD6431">
        <w:trPr>
          <w:trHeight w:val="245"/>
        </w:trPr>
        <w:tc>
          <w:tcPr>
            <w:tcW w:w="2362" w:type="dxa"/>
          </w:tcPr>
          <w:p w14:paraId="1DD6248B" w14:textId="21B3FB6E" w:rsidR="00AD6431" w:rsidRDefault="00AD6431" w:rsidP="00F15432">
            <w:pPr>
              <w:pStyle w:val="Textoindependiente"/>
              <w:ind w:right="123"/>
              <w:jc w:val="both"/>
            </w:pPr>
            <w:r>
              <w:t>DNI:</w:t>
            </w:r>
          </w:p>
        </w:tc>
        <w:tc>
          <w:tcPr>
            <w:tcW w:w="6195" w:type="dxa"/>
          </w:tcPr>
          <w:p w14:paraId="3B44B692" w14:textId="55D93FD5" w:rsidR="00AD6431" w:rsidRDefault="00AD6431" w:rsidP="00F15432">
            <w:pPr>
              <w:pStyle w:val="Textoindependiente"/>
              <w:ind w:right="123"/>
              <w:jc w:val="both"/>
            </w:pPr>
            <w:r>
              <w:t>18244389</w:t>
            </w:r>
          </w:p>
        </w:tc>
      </w:tr>
      <w:tr w:rsidR="00452CCF" w14:paraId="187743E6" w14:textId="77777777" w:rsidTr="00AD6431">
        <w:trPr>
          <w:trHeight w:val="2274"/>
        </w:trPr>
        <w:tc>
          <w:tcPr>
            <w:tcW w:w="2362" w:type="dxa"/>
          </w:tcPr>
          <w:p w14:paraId="2CB7C06A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Firma:</w:t>
            </w:r>
          </w:p>
        </w:tc>
        <w:tc>
          <w:tcPr>
            <w:tcW w:w="6195" w:type="dxa"/>
          </w:tcPr>
          <w:p w14:paraId="205D692B" w14:textId="77777777" w:rsidR="00452CCF" w:rsidRDefault="00452CCF" w:rsidP="00F15432">
            <w:pPr>
              <w:pStyle w:val="Textoindependiente"/>
              <w:ind w:right="123"/>
              <w:jc w:val="both"/>
              <w:rPr>
                <w:noProof/>
              </w:rPr>
            </w:pPr>
          </w:p>
          <w:p w14:paraId="3A98551D" w14:textId="6FB6B451" w:rsidR="00452CCF" w:rsidRDefault="00AD6431" w:rsidP="00F15432">
            <w:pPr>
              <w:pStyle w:val="Textoindependiente"/>
              <w:ind w:right="123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308049" wp14:editId="12B649E9">
                  <wp:extent cx="819785" cy="1066800"/>
                  <wp:effectExtent l="0" t="0" r="0" b="0"/>
                  <wp:docPr id="1" name="Imagen 1" descr="C:\Users\Roberto\Desktop\FIRMA-RESC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n 1" descr="C:\Users\Roberto\Desktop\FIRMA-RESC.jpeg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785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30FD6E" w14:textId="77777777" w:rsidR="00452CCF" w:rsidRDefault="00452CCF" w:rsidP="00F15432">
            <w:pPr>
              <w:pStyle w:val="Textoindependiente"/>
              <w:ind w:right="123"/>
              <w:jc w:val="both"/>
            </w:pPr>
          </w:p>
        </w:tc>
      </w:tr>
    </w:tbl>
    <w:p w14:paraId="39954BBF" w14:textId="77777777" w:rsidR="00452CCF" w:rsidRDefault="00452CCF">
      <w:pPr>
        <w:rPr>
          <w:sz w:val="24"/>
          <w:szCs w:val="24"/>
        </w:rPr>
      </w:pPr>
    </w:p>
    <w:p w14:paraId="5CC29C1B" w14:textId="643E6547" w:rsidR="00472C13" w:rsidRDefault="00472C13" w:rsidP="00472C13">
      <w:pPr>
        <w:pStyle w:val="Textoindependiente"/>
        <w:spacing w:before="2"/>
      </w:pPr>
    </w:p>
    <w:p w14:paraId="5DAA2120" w14:textId="77777777" w:rsidR="00472C13" w:rsidRDefault="00472C13">
      <w:pPr>
        <w:pStyle w:val="Textoindependiente"/>
        <w:spacing w:before="2"/>
      </w:pPr>
    </w:p>
    <w:tbl>
      <w:tblPr>
        <w:tblStyle w:val="Tablaconcuadrcula"/>
        <w:tblW w:w="0" w:type="auto"/>
        <w:tblInd w:w="102" w:type="dxa"/>
        <w:tblLook w:val="04A0" w:firstRow="1" w:lastRow="0" w:firstColumn="1" w:lastColumn="0" w:noHBand="0" w:noVBand="1"/>
      </w:tblPr>
      <w:tblGrid>
        <w:gridCol w:w="2378"/>
        <w:gridCol w:w="6240"/>
      </w:tblGrid>
      <w:tr w:rsidR="00F57212" w14:paraId="51AB09D1" w14:textId="77777777" w:rsidTr="00452CCF">
        <w:tc>
          <w:tcPr>
            <w:tcW w:w="2378" w:type="dxa"/>
          </w:tcPr>
          <w:p w14:paraId="6BCF79D9" w14:textId="14073596" w:rsidR="00F57212" w:rsidRDefault="00F57212" w:rsidP="00CC1E82">
            <w:pPr>
              <w:pStyle w:val="Textoindependiente"/>
              <w:ind w:right="123"/>
              <w:jc w:val="both"/>
            </w:pPr>
            <w:r>
              <w:t>Nombre de</w:t>
            </w:r>
            <w:r w:rsidR="00452CCF">
              <w:t>l</w:t>
            </w:r>
            <w:r>
              <w:t xml:space="preserve"> autor:</w:t>
            </w:r>
          </w:p>
        </w:tc>
        <w:tc>
          <w:tcPr>
            <w:tcW w:w="6240" w:type="dxa"/>
          </w:tcPr>
          <w:p w14:paraId="1182600A" w14:textId="1F553516" w:rsidR="00F57212" w:rsidRDefault="00452CCF" w:rsidP="00CC1E82">
            <w:pPr>
              <w:pStyle w:val="Textoindependiente"/>
              <w:ind w:right="123"/>
              <w:jc w:val="both"/>
            </w:pPr>
            <w:proofErr w:type="spellStart"/>
            <w:r w:rsidRPr="00452CCF">
              <w:t>Ygor</w:t>
            </w:r>
            <w:proofErr w:type="spellEnd"/>
            <w:r w:rsidRPr="00452CCF">
              <w:t xml:space="preserve"> </w:t>
            </w:r>
            <w:proofErr w:type="spellStart"/>
            <w:r w:rsidRPr="00452CCF">
              <w:t>Antônio</w:t>
            </w:r>
            <w:proofErr w:type="spellEnd"/>
            <w:r w:rsidRPr="00452CCF">
              <w:t xml:space="preserve"> Tinoco </w:t>
            </w:r>
            <w:proofErr w:type="spellStart"/>
            <w:r w:rsidRPr="00452CCF">
              <w:t>Martins</w:t>
            </w:r>
            <w:proofErr w:type="spellEnd"/>
          </w:p>
        </w:tc>
      </w:tr>
      <w:tr w:rsidR="00F57212" w14:paraId="0C8FA202" w14:textId="77777777" w:rsidTr="00452CCF">
        <w:tc>
          <w:tcPr>
            <w:tcW w:w="2378" w:type="dxa"/>
          </w:tcPr>
          <w:p w14:paraId="29A47AE2" w14:textId="77777777" w:rsidR="00F57212" w:rsidRDefault="00F57212" w:rsidP="00CC1E82">
            <w:pPr>
              <w:pStyle w:val="Textoindependiente"/>
              <w:ind w:right="123"/>
              <w:jc w:val="both"/>
            </w:pPr>
            <w:r>
              <w:t>Institución:</w:t>
            </w:r>
          </w:p>
        </w:tc>
        <w:tc>
          <w:tcPr>
            <w:tcW w:w="6240" w:type="dxa"/>
          </w:tcPr>
          <w:p w14:paraId="260AEF6B" w14:textId="6B57EB01" w:rsidR="00F57212" w:rsidRDefault="00452CCF" w:rsidP="00CC1E82">
            <w:pPr>
              <w:pStyle w:val="Textoindependiente"/>
              <w:ind w:right="123"/>
              <w:jc w:val="both"/>
            </w:pPr>
            <w:proofErr w:type="spellStart"/>
            <w:r w:rsidRPr="00452CCF">
              <w:t>Universidade</w:t>
            </w:r>
            <w:proofErr w:type="spellEnd"/>
            <w:r w:rsidRPr="00452CCF">
              <w:t xml:space="preserve"> Federal de Minas Gerais</w:t>
            </w:r>
          </w:p>
        </w:tc>
      </w:tr>
      <w:tr w:rsidR="00F57212" w14:paraId="448D92FA" w14:textId="77777777" w:rsidTr="00452CCF">
        <w:tc>
          <w:tcPr>
            <w:tcW w:w="2378" w:type="dxa"/>
          </w:tcPr>
          <w:p w14:paraId="7D46DACC" w14:textId="77777777" w:rsidR="00F57212" w:rsidRDefault="00F57212" w:rsidP="00CC1E82">
            <w:pPr>
              <w:pStyle w:val="Textoindependiente"/>
              <w:ind w:right="123"/>
              <w:jc w:val="both"/>
            </w:pPr>
            <w:r>
              <w:t>Nacionalidad:</w:t>
            </w:r>
          </w:p>
        </w:tc>
        <w:tc>
          <w:tcPr>
            <w:tcW w:w="6240" w:type="dxa"/>
          </w:tcPr>
          <w:p w14:paraId="2244CD88" w14:textId="358E715C" w:rsidR="00F57212" w:rsidRDefault="00452CCF" w:rsidP="00CC1E82">
            <w:pPr>
              <w:pStyle w:val="Textoindependiente"/>
              <w:ind w:right="123"/>
              <w:jc w:val="both"/>
            </w:pPr>
            <w:r>
              <w:t>Brasileño</w:t>
            </w:r>
          </w:p>
        </w:tc>
      </w:tr>
      <w:tr w:rsidR="00F57212" w14:paraId="2D54DECE" w14:textId="77777777" w:rsidTr="00452CCF">
        <w:tc>
          <w:tcPr>
            <w:tcW w:w="2378" w:type="dxa"/>
          </w:tcPr>
          <w:p w14:paraId="064C5FFC" w14:textId="77777777" w:rsidR="00F57212" w:rsidRDefault="00F57212" w:rsidP="00CC1E82">
            <w:pPr>
              <w:pStyle w:val="Textoindependiente"/>
              <w:ind w:right="123"/>
              <w:jc w:val="both"/>
            </w:pPr>
            <w:r>
              <w:t>Correo electrónico:</w:t>
            </w:r>
          </w:p>
        </w:tc>
        <w:tc>
          <w:tcPr>
            <w:tcW w:w="6240" w:type="dxa"/>
          </w:tcPr>
          <w:p w14:paraId="3B0AEDE3" w14:textId="6956D903" w:rsidR="00F57212" w:rsidRDefault="00452CCF" w:rsidP="00CC1E82">
            <w:pPr>
              <w:pStyle w:val="Textoindependiente"/>
              <w:ind w:right="123"/>
              <w:jc w:val="both"/>
            </w:pPr>
            <w:r w:rsidRPr="00452CCF">
              <w:t>tinocoedfis@gmail.com</w:t>
            </w:r>
          </w:p>
        </w:tc>
      </w:tr>
      <w:tr w:rsidR="00F57212" w14:paraId="60DA8DD1" w14:textId="77777777" w:rsidTr="00452CCF">
        <w:tc>
          <w:tcPr>
            <w:tcW w:w="2378" w:type="dxa"/>
          </w:tcPr>
          <w:p w14:paraId="2BF4474D" w14:textId="765EDCE7" w:rsidR="00F57212" w:rsidRDefault="00AD6431" w:rsidP="00CC1E82">
            <w:pPr>
              <w:pStyle w:val="Textoindependiente"/>
              <w:ind w:right="123"/>
              <w:jc w:val="both"/>
            </w:pPr>
            <w:r>
              <w:t>DNI</w:t>
            </w:r>
            <w:r w:rsidR="00F57212">
              <w:t>:</w:t>
            </w:r>
          </w:p>
        </w:tc>
        <w:tc>
          <w:tcPr>
            <w:tcW w:w="6240" w:type="dxa"/>
          </w:tcPr>
          <w:p w14:paraId="55600CDE" w14:textId="3CE816F3" w:rsidR="00F57212" w:rsidRDefault="00AD6431" w:rsidP="00CC1E82">
            <w:pPr>
              <w:pStyle w:val="Textoindependiente"/>
              <w:ind w:right="123"/>
              <w:jc w:val="both"/>
            </w:pPr>
            <w:r>
              <w:t>105.488.436-60</w:t>
            </w:r>
          </w:p>
        </w:tc>
      </w:tr>
      <w:tr w:rsidR="00F57212" w14:paraId="3972B821" w14:textId="77777777" w:rsidTr="00452CCF">
        <w:tc>
          <w:tcPr>
            <w:tcW w:w="2378" w:type="dxa"/>
          </w:tcPr>
          <w:p w14:paraId="3B7F7DB7" w14:textId="77777777" w:rsidR="00F57212" w:rsidRDefault="00F57212" w:rsidP="00CC1E82">
            <w:pPr>
              <w:pStyle w:val="Textoindependiente"/>
              <w:ind w:right="123"/>
              <w:jc w:val="both"/>
            </w:pPr>
            <w:r>
              <w:lastRenderedPageBreak/>
              <w:t>Firma:</w:t>
            </w:r>
          </w:p>
        </w:tc>
        <w:tc>
          <w:tcPr>
            <w:tcW w:w="6240" w:type="dxa"/>
          </w:tcPr>
          <w:p w14:paraId="74E2BCD2" w14:textId="5C4D06CE" w:rsidR="00F57212" w:rsidRDefault="00AD6431" w:rsidP="00CC1E82">
            <w:pPr>
              <w:pStyle w:val="Textoindependiente"/>
              <w:ind w:right="123"/>
              <w:jc w:val="both"/>
            </w:pPr>
            <w:r>
              <w:rPr>
                <w:noProof/>
              </w:rPr>
              <w:drawing>
                <wp:inline distT="0" distB="0" distL="0" distR="0" wp14:anchorId="12C64EA9" wp14:editId="5CC45D2B">
                  <wp:extent cx="1186180" cy="1014095"/>
                  <wp:effectExtent l="0" t="0" r="0" b="0"/>
                  <wp:docPr id="1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.png"/>
                          <pic:cNvPicPr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6180" cy="101409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2D9009" w14:textId="77777777" w:rsidR="00452CCF" w:rsidRDefault="00452CCF" w:rsidP="00C00802">
      <w:pPr>
        <w:pStyle w:val="Textoindependiente"/>
        <w:spacing w:before="2"/>
      </w:pPr>
    </w:p>
    <w:p w14:paraId="6FB6A84B" w14:textId="059C77C4" w:rsidR="00452CCF" w:rsidRDefault="00452CCF" w:rsidP="00C00802">
      <w:pPr>
        <w:pStyle w:val="Textoindependiente"/>
        <w:spacing w:before="2"/>
      </w:pPr>
    </w:p>
    <w:p w14:paraId="5EAB49A2" w14:textId="170AEF64" w:rsidR="00452CCF" w:rsidRDefault="00452CCF" w:rsidP="00C00802">
      <w:pPr>
        <w:pStyle w:val="Textoindependiente"/>
        <w:spacing w:before="2"/>
      </w:pPr>
    </w:p>
    <w:p w14:paraId="198E8C53" w14:textId="0CA9FA16" w:rsidR="007C417A" w:rsidRDefault="007C417A" w:rsidP="00C00802">
      <w:pPr>
        <w:pStyle w:val="Textoindependiente"/>
        <w:spacing w:before="2"/>
      </w:pPr>
    </w:p>
    <w:p w14:paraId="6FEBDEBA" w14:textId="46CC8360" w:rsidR="007C417A" w:rsidRDefault="007C417A" w:rsidP="00C00802">
      <w:pPr>
        <w:pStyle w:val="Textoindependiente"/>
        <w:spacing w:before="2"/>
      </w:pPr>
    </w:p>
    <w:p w14:paraId="2ED8D2D1" w14:textId="4F1C66B4" w:rsidR="007C417A" w:rsidRDefault="007C417A" w:rsidP="00C00802">
      <w:pPr>
        <w:pStyle w:val="Textoindependiente"/>
        <w:spacing w:before="2"/>
      </w:pPr>
    </w:p>
    <w:p w14:paraId="0F9CEBDF" w14:textId="77777777" w:rsidR="007C417A" w:rsidRDefault="007C417A" w:rsidP="00C00802">
      <w:pPr>
        <w:pStyle w:val="Textoindependiente"/>
        <w:spacing w:before="2"/>
      </w:pPr>
    </w:p>
    <w:p w14:paraId="3AA5AA65" w14:textId="77777777" w:rsidR="00452CCF" w:rsidRDefault="00452CCF" w:rsidP="00C00802">
      <w:pPr>
        <w:pStyle w:val="Textoindependiente"/>
        <w:spacing w:before="2"/>
      </w:pPr>
    </w:p>
    <w:tbl>
      <w:tblPr>
        <w:tblStyle w:val="Tablaconcuadrcula"/>
        <w:tblW w:w="0" w:type="auto"/>
        <w:tblInd w:w="102" w:type="dxa"/>
        <w:tblLook w:val="04A0" w:firstRow="1" w:lastRow="0" w:firstColumn="1" w:lastColumn="0" w:noHBand="0" w:noVBand="1"/>
      </w:tblPr>
      <w:tblGrid>
        <w:gridCol w:w="2379"/>
        <w:gridCol w:w="6239"/>
      </w:tblGrid>
      <w:tr w:rsidR="00452CCF" w14:paraId="3D708FCD" w14:textId="77777777" w:rsidTr="00452CCF">
        <w:tc>
          <w:tcPr>
            <w:tcW w:w="2381" w:type="dxa"/>
          </w:tcPr>
          <w:p w14:paraId="5765DFD1" w14:textId="4222761A" w:rsidR="00452CCF" w:rsidRDefault="00452CCF" w:rsidP="00F15432">
            <w:pPr>
              <w:pStyle w:val="Textoindependiente"/>
              <w:ind w:right="123"/>
              <w:jc w:val="both"/>
            </w:pPr>
            <w:r>
              <w:t>Nombre del autor:</w:t>
            </w:r>
          </w:p>
        </w:tc>
        <w:tc>
          <w:tcPr>
            <w:tcW w:w="6247" w:type="dxa"/>
          </w:tcPr>
          <w:p w14:paraId="7A482997" w14:textId="51EB762D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rPr>
                <w:lang w:val="es-CL"/>
              </w:rPr>
              <w:t>Oscar Adolfo Niño Méndez</w:t>
            </w:r>
          </w:p>
        </w:tc>
      </w:tr>
      <w:tr w:rsidR="00452CCF" w14:paraId="3F7FB625" w14:textId="77777777" w:rsidTr="00452CCF">
        <w:tc>
          <w:tcPr>
            <w:tcW w:w="2381" w:type="dxa"/>
          </w:tcPr>
          <w:p w14:paraId="22496E63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Institución:</w:t>
            </w:r>
          </w:p>
        </w:tc>
        <w:tc>
          <w:tcPr>
            <w:tcW w:w="6247" w:type="dxa"/>
          </w:tcPr>
          <w:p w14:paraId="761C874E" w14:textId="5F578C61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t>Universidad de Cundinamarca</w:t>
            </w:r>
          </w:p>
        </w:tc>
      </w:tr>
      <w:tr w:rsidR="00452CCF" w14:paraId="69BD9096" w14:textId="77777777" w:rsidTr="00452CCF">
        <w:tc>
          <w:tcPr>
            <w:tcW w:w="2381" w:type="dxa"/>
          </w:tcPr>
          <w:p w14:paraId="217B7831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Nacionalidad:</w:t>
            </w:r>
          </w:p>
        </w:tc>
        <w:tc>
          <w:tcPr>
            <w:tcW w:w="6247" w:type="dxa"/>
          </w:tcPr>
          <w:p w14:paraId="18BEC5F9" w14:textId="1A657EF6" w:rsidR="00452CCF" w:rsidRDefault="00452CCF" w:rsidP="00F15432">
            <w:pPr>
              <w:pStyle w:val="Textoindependiente"/>
              <w:ind w:right="123"/>
              <w:jc w:val="both"/>
            </w:pPr>
            <w:r>
              <w:t>Colombiano</w:t>
            </w:r>
          </w:p>
        </w:tc>
      </w:tr>
      <w:tr w:rsidR="00452CCF" w14:paraId="38EEB082" w14:textId="77777777" w:rsidTr="00452CCF">
        <w:tc>
          <w:tcPr>
            <w:tcW w:w="2381" w:type="dxa"/>
          </w:tcPr>
          <w:p w14:paraId="2860AE00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Correo electrónico:</w:t>
            </w:r>
          </w:p>
        </w:tc>
        <w:tc>
          <w:tcPr>
            <w:tcW w:w="6247" w:type="dxa"/>
          </w:tcPr>
          <w:p w14:paraId="1FFFF1DF" w14:textId="67BBD526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t>oscarnio@gmail.com</w:t>
            </w:r>
          </w:p>
        </w:tc>
      </w:tr>
      <w:tr w:rsidR="00452CCF" w14:paraId="79D03AA0" w14:textId="77777777" w:rsidTr="00452CCF">
        <w:tc>
          <w:tcPr>
            <w:tcW w:w="2381" w:type="dxa"/>
          </w:tcPr>
          <w:p w14:paraId="37F6436B" w14:textId="064D7D62" w:rsidR="00452CCF" w:rsidRDefault="007F1AE4" w:rsidP="00F15432">
            <w:pPr>
              <w:pStyle w:val="Textoindependiente"/>
              <w:ind w:right="123"/>
              <w:jc w:val="both"/>
            </w:pPr>
            <w:r>
              <w:t>N° Ciudadanía</w:t>
            </w:r>
            <w:r w:rsidR="00452CCF">
              <w:t>:</w:t>
            </w:r>
          </w:p>
        </w:tc>
        <w:tc>
          <w:tcPr>
            <w:tcW w:w="6247" w:type="dxa"/>
          </w:tcPr>
          <w:p w14:paraId="7D8531B0" w14:textId="462D30E1" w:rsidR="00452CCF" w:rsidRDefault="007F1AE4" w:rsidP="00F15432">
            <w:pPr>
              <w:pStyle w:val="Textoindependiente"/>
              <w:ind w:right="123"/>
              <w:jc w:val="both"/>
            </w:pPr>
            <w:r w:rsidRPr="007F1AE4">
              <w:t>79772135</w:t>
            </w:r>
          </w:p>
        </w:tc>
      </w:tr>
      <w:tr w:rsidR="00452CCF" w14:paraId="3329C6B6" w14:textId="77777777" w:rsidTr="00452CCF">
        <w:tc>
          <w:tcPr>
            <w:tcW w:w="2381" w:type="dxa"/>
          </w:tcPr>
          <w:p w14:paraId="4465F88C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Firma:</w:t>
            </w:r>
          </w:p>
        </w:tc>
        <w:tc>
          <w:tcPr>
            <w:tcW w:w="6247" w:type="dxa"/>
          </w:tcPr>
          <w:p w14:paraId="16FCE668" w14:textId="77777777" w:rsidR="00452CCF" w:rsidRDefault="00452CCF" w:rsidP="00F15432">
            <w:pPr>
              <w:pStyle w:val="Textoindependiente"/>
              <w:ind w:right="123"/>
              <w:jc w:val="both"/>
              <w:rPr>
                <w:noProof/>
              </w:rPr>
            </w:pPr>
          </w:p>
          <w:p w14:paraId="7F1FEB8F" w14:textId="5F3DEA65" w:rsidR="00452CCF" w:rsidRDefault="00906BCA" w:rsidP="00F15432">
            <w:pPr>
              <w:pStyle w:val="Textoindependiente"/>
              <w:ind w:right="123"/>
              <w:jc w:val="both"/>
              <w:rPr>
                <w:noProof/>
              </w:rPr>
            </w:pPr>
            <w:r w:rsidRPr="00541C1C">
              <w:rPr>
                <w:noProof/>
                <w:sz w:val="20"/>
                <w:lang w:val="es-CL" w:eastAsia="es-CL"/>
              </w:rPr>
              <w:drawing>
                <wp:inline distT="0" distB="0" distL="0" distR="0" wp14:anchorId="65561216" wp14:editId="3200B753">
                  <wp:extent cx="2076450" cy="457200"/>
                  <wp:effectExtent l="0" t="0" r="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645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9CCD9B" w14:textId="77777777" w:rsidR="00452CCF" w:rsidRDefault="00452CCF" w:rsidP="00F15432">
            <w:pPr>
              <w:pStyle w:val="Textoindependiente"/>
              <w:ind w:right="123"/>
              <w:jc w:val="both"/>
              <w:rPr>
                <w:noProof/>
              </w:rPr>
            </w:pPr>
          </w:p>
          <w:p w14:paraId="48886223" w14:textId="77777777" w:rsidR="00452CCF" w:rsidRDefault="00452CCF" w:rsidP="00F15432">
            <w:pPr>
              <w:pStyle w:val="Textoindependiente"/>
              <w:ind w:right="123"/>
              <w:jc w:val="both"/>
            </w:pPr>
          </w:p>
        </w:tc>
      </w:tr>
    </w:tbl>
    <w:p w14:paraId="68A32F99" w14:textId="118BA4E4" w:rsidR="00452CCF" w:rsidRDefault="00452CCF" w:rsidP="00C00802">
      <w:pPr>
        <w:pStyle w:val="Textoindependiente"/>
        <w:spacing w:before="2"/>
      </w:pPr>
    </w:p>
    <w:tbl>
      <w:tblPr>
        <w:tblStyle w:val="Tablaconcuadrcula"/>
        <w:tblW w:w="0" w:type="auto"/>
        <w:tblInd w:w="102" w:type="dxa"/>
        <w:tblLook w:val="04A0" w:firstRow="1" w:lastRow="0" w:firstColumn="1" w:lastColumn="0" w:noHBand="0" w:noVBand="1"/>
      </w:tblPr>
      <w:tblGrid>
        <w:gridCol w:w="2379"/>
        <w:gridCol w:w="6239"/>
      </w:tblGrid>
      <w:tr w:rsidR="00452CCF" w14:paraId="7721988A" w14:textId="77777777" w:rsidTr="00F15432">
        <w:tc>
          <w:tcPr>
            <w:tcW w:w="2381" w:type="dxa"/>
          </w:tcPr>
          <w:p w14:paraId="2ADF0B1B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Nombre del autor:</w:t>
            </w:r>
          </w:p>
        </w:tc>
        <w:tc>
          <w:tcPr>
            <w:tcW w:w="6247" w:type="dxa"/>
          </w:tcPr>
          <w:p w14:paraId="49B9C75A" w14:textId="121193BF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rPr>
                <w:lang w:val="es-CL"/>
              </w:rPr>
              <w:t>Cristian Núñez-Espinosa</w:t>
            </w:r>
            <w:r w:rsidR="007C417A">
              <w:rPr>
                <w:lang w:val="es-CL"/>
              </w:rPr>
              <w:t>*</w:t>
            </w:r>
          </w:p>
        </w:tc>
      </w:tr>
      <w:tr w:rsidR="00452CCF" w14:paraId="743392AF" w14:textId="77777777" w:rsidTr="00F15432">
        <w:tc>
          <w:tcPr>
            <w:tcW w:w="2381" w:type="dxa"/>
          </w:tcPr>
          <w:p w14:paraId="5EE5E5F5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Institución:</w:t>
            </w:r>
          </w:p>
        </w:tc>
        <w:tc>
          <w:tcPr>
            <w:tcW w:w="6247" w:type="dxa"/>
          </w:tcPr>
          <w:p w14:paraId="34B3E3B6" w14:textId="7FD1A470" w:rsidR="00452CCF" w:rsidRDefault="00452CCF" w:rsidP="00F15432">
            <w:pPr>
              <w:pStyle w:val="Textoindependiente"/>
              <w:ind w:right="123"/>
              <w:jc w:val="both"/>
            </w:pPr>
            <w:r w:rsidRPr="00452CCF">
              <w:t xml:space="preserve">Universidad de </w:t>
            </w:r>
            <w:r>
              <w:t>Magallanes</w:t>
            </w:r>
          </w:p>
        </w:tc>
      </w:tr>
      <w:tr w:rsidR="00452CCF" w14:paraId="15129AC7" w14:textId="77777777" w:rsidTr="00F15432">
        <w:tc>
          <w:tcPr>
            <w:tcW w:w="2381" w:type="dxa"/>
          </w:tcPr>
          <w:p w14:paraId="798F2E0B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Nacionalidad:</w:t>
            </w:r>
          </w:p>
        </w:tc>
        <w:tc>
          <w:tcPr>
            <w:tcW w:w="6247" w:type="dxa"/>
          </w:tcPr>
          <w:p w14:paraId="04E6608C" w14:textId="792D06C4" w:rsidR="00452CCF" w:rsidRDefault="00452CCF" w:rsidP="00F15432">
            <w:pPr>
              <w:pStyle w:val="Textoindependiente"/>
              <w:ind w:right="123"/>
              <w:jc w:val="both"/>
            </w:pPr>
            <w:r>
              <w:t>Chileno</w:t>
            </w:r>
          </w:p>
        </w:tc>
      </w:tr>
      <w:tr w:rsidR="00452CCF" w14:paraId="3B1B34F1" w14:textId="77777777" w:rsidTr="00F15432">
        <w:tc>
          <w:tcPr>
            <w:tcW w:w="2381" w:type="dxa"/>
          </w:tcPr>
          <w:p w14:paraId="05C87573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Correo electrónico:</w:t>
            </w:r>
          </w:p>
        </w:tc>
        <w:tc>
          <w:tcPr>
            <w:tcW w:w="6247" w:type="dxa"/>
          </w:tcPr>
          <w:p w14:paraId="764E763F" w14:textId="52DA10DF" w:rsidR="00452CCF" w:rsidRDefault="00452CCF" w:rsidP="00F15432">
            <w:pPr>
              <w:pStyle w:val="Textoindependiente"/>
              <w:ind w:right="123"/>
              <w:jc w:val="both"/>
            </w:pPr>
            <w:r>
              <w:t>cristian.nunez@umag.cl</w:t>
            </w:r>
          </w:p>
        </w:tc>
      </w:tr>
      <w:tr w:rsidR="00452CCF" w14:paraId="74F83C10" w14:textId="77777777" w:rsidTr="00F15432">
        <w:tc>
          <w:tcPr>
            <w:tcW w:w="2381" w:type="dxa"/>
          </w:tcPr>
          <w:p w14:paraId="1DCAC450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RUT:</w:t>
            </w:r>
          </w:p>
        </w:tc>
        <w:tc>
          <w:tcPr>
            <w:tcW w:w="6247" w:type="dxa"/>
          </w:tcPr>
          <w:p w14:paraId="06DA04D6" w14:textId="0DDF7439" w:rsidR="00452CCF" w:rsidRDefault="00452CCF" w:rsidP="00F15432">
            <w:pPr>
              <w:pStyle w:val="Textoindependiente"/>
              <w:ind w:right="123"/>
              <w:jc w:val="both"/>
            </w:pPr>
            <w:r>
              <w:t>13.904.692-7</w:t>
            </w:r>
          </w:p>
        </w:tc>
      </w:tr>
      <w:tr w:rsidR="00452CCF" w14:paraId="6906F4DC" w14:textId="77777777" w:rsidTr="00F15432">
        <w:tc>
          <w:tcPr>
            <w:tcW w:w="2381" w:type="dxa"/>
          </w:tcPr>
          <w:p w14:paraId="72252619" w14:textId="77777777" w:rsidR="00452CCF" w:rsidRDefault="00452CCF" w:rsidP="00F15432">
            <w:pPr>
              <w:pStyle w:val="Textoindependiente"/>
              <w:ind w:right="123"/>
              <w:jc w:val="both"/>
            </w:pPr>
            <w:r>
              <w:t>Firma:</w:t>
            </w:r>
          </w:p>
        </w:tc>
        <w:tc>
          <w:tcPr>
            <w:tcW w:w="6247" w:type="dxa"/>
          </w:tcPr>
          <w:p w14:paraId="52360179" w14:textId="77777777" w:rsidR="00452CCF" w:rsidRDefault="00452CCF" w:rsidP="00F15432">
            <w:pPr>
              <w:pStyle w:val="Textoindependiente"/>
              <w:ind w:right="123"/>
              <w:jc w:val="both"/>
              <w:rPr>
                <w:noProof/>
              </w:rPr>
            </w:pPr>
          </w:p>
          <w:p w14:paraId="7CE3654E" w14:textId="4571AF49" w:rsidR="00452CCF" w:rsidRDefault="00452CCF" w:rsidP="00F15432">
            <w:pPr>
              <w:pStyle w:val="Textoindependiente"/>
              <w:ind w:right="123"/>
              <w:jc w:val="both"/>
              <w:rPr>
                <w:noProof/>
              </w:rPr>
            </w:pPr>
            <w:r>
              <w:rPr>
                <w:noProof/>
                <w:lang w:val="es-CL" w:eastAsia="es-CL" w:bidi="ar-SA"/>
              </w:rPr>
              <w:drawing>
                <wp:inline distT="0" distB="0" distL="0" distR="0" wp14:anchorId="355E6BD2" wp14:editId="025B2B23">
                  <wp:extent cx="1180903" cy="805973"/>
                  <wp:effectExtent l="0" t="0" r="635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rma Cristian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9901" cy="818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B2662F" w14:textId="77777777" w:rsidR="00452CCF" w:rsidRDefault="00452CCF" w:rsidP="00F15432">
            <w:pPr>
              <w:pStyle w:val="Textoindependiente"/>
              <w:ind w:right="123"/>
              <w:jc w:val="both"/>
            </w:pPr>
          </w:p>
        </w:tc>
      </w:tr>
    </w:tbl>
    <w:p w14:paraId="354172D4" w14:textId="77777777" w:rsidR="00452CCF" w:rsidRDefault="00452CCF" w:rsidP="00C00802">
      <w:pPr>
        <w:pStyle w:val="Textoindependiente"/>
        <w:spacing w:before="2"/>
      </w:pPr>
    </w:p>
    <w:p w14:paraId="6F981622" w14:textId="77777777" w:rsidR="00452CCF" w:rsidRDefault="00452CCF" w:rsidP="00C00802">
      <w:pPr>
        <w:pStyle w:val="Textoindependiente"/>
        <w:spacing w:before="2"/>
      </w:pPr>
    </w:p>
    <w:p w14:paraId="68217A30" w14:textId="4D63253B" w:rsidR="00C00802" w:rsidRDefault="00C00802" w:rsidP="00C00802">
      <w:pPr>
        <w:pStyle w:val="Textoindependiente"/>
        <w:spacing w:before="2"/>
      </w:pPr>
      <w:r w:rsidRPr="00C00802">
        <w:t>*</w:t>
      </w:r>
      <w:r>
        <w:t xml:space="preserve"> Autor correspondiente</w:t>
      </w:r>
    </w:p>
    <w:sectPr w:rsidR="00C00802">
      <w:type w:val="continuous"/>
      <w:pgSz w:w="11910" w:h="16840"/>
      <w:pgMar w:top="132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8C4F25"/>
    <w:multiLevelType w:val="hybridMultilevel"/>
    <w:tmpl w:val="45A89588"/>
    <w:lvl w:ilvl="0" w:tplc="340A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zc2NDExNjY2N7RU0lEKTi0uzszPAymwrAUA5mjdTSwAAAA="/>
  </w:docVars>
  <w:rsids>
    <w:rsidRoot w:val="0087424D"/>
    <w:rsid w:val="002109FE"/>
    <w:rsid w:val="003346DF"/>
    <w:rsid w:val="003D1005"/>
    <w:rsid w:val="004105FF"/>
    <w:rsid w:val="0044154B"/>
    <w:rsid w:val="00452CCF"/>
    <w:rsid w:val="00472C13"/>
    <w:rsid w:val="0052026A"/>
    <w:rsid w:val="005615AA"/>
    <w:rsid w:val="005A6BE9"/>
    <w:rsid w:val="007C417A"/>
    <w:rsid w:val="007E5128"/>
    <w:rsid w:val="007F1AE4"/>
    <w:rsid w:val="0087424D"/>
    <w:rsid w:val="00906BCA"/>
    <w:rsid w:val="009B78D0"/>
    <w:rsid w:val="00AD6431"/>
    <w:rsid w:val="00B37A7D"/>
    <w:rsid w:val="00C00802"/>
    <w:rsid w:val="00C9425F"/>
    <w:rsid w:val="00CD5CBA"/>
    <w:rsid w:val="00EB64D0"/>
    <w:rsid w:val="00ED4806"/>
    <w:rsid w:val="00F53ECD"/>
    <w:rsid w:val="00F57212"/>
    <w:rsid w:val="00F84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D488A"/>
  <w15:docId w15:val="{4397F582-2C2E-4C2C-A7A5-DEBB44183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s-ES" w:eastAsia="es-ES" w:bidi="es-ES"/>
    </w:rPr>
  </w:style>
  <w:style w:type="paragraph" w:styleId="Ttulo1">
    <w:name w:val="heading 1"/>
    <w:basedOn w:val="Normal"/>
    <w:uiPriority w:val="1"/>
    <w:qFormat/>
    <w:pPr>
      <w:ind w:left="102"/>
      <w:outlineLvl w:val="0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aconcuadrcula">
    <w:name w:val="Table Grid"/>
    <w:basedOn w:val="Tablanormal"/>
    <w:uiPriority w:val="39"/>
    <w:rsid w:val="00F84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F5721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57212"/>
    <w:rPr>
      <w:rFonts w:ascii="Segoe UI" w:eastAsia="Times New Roman" w:hAnsi="Segoe UI" w:cs="Segoe UI"/>
      <w:sz w:val="18"/>
      <w:szCs w:val="18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5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6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iudad y fecha</vt:lpstr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udad y fecha</dc:title>
  <dc:creator>Revista Colombia Médica</dc:creator>
  <cp:lastModifiedBy>Matías A. Castillo Aguilar</cp:lastModifiedBy>
  <cp:revision>3</cp:revision>
  <cp:lastPrinted>2020-11-03T19:23:00Z</cp:lastPrinted>
  <dcterms:created xsi:type="dcterms:W3CDTF">2022-01-18T15:33:00Z</dcterms:created>
  <dcterms:modified xsi:type="dcterms:W3CDTF">2022-01-23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10-13T00:00:00Z</vt:filetime>
  </property>
</Properties>
</file>